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FADB9" w14:textId="65D221F3" w:rsidR="0070443F" w:rsidRDefault="007C0F0E" w:rsidP="007C0F0E">
      <w:pPr>
        <w:jc w:val="center"/>
      </w:pPr>
      <w:r>
        <w:t>Correction de l’évaluation du 16/10/2019</w:t>
      </w:r>
    </w:p>
    <w:p w14:paraId="496D57F8" w14:textId="25E6B183" w:rsidR="007C0F0E" w:rsidRDefault="007C0F0E" w:rsidP="007C0F0E">
      <w:r>
        <w:t>II) compléter</w:t>
      </w:r>
    </w:p>
    <w:p w14:paraId="1E34ADFB" w14:textId="385B3B89" w:rsidR="007C0F0E" w:rsidRPr="00943498" w:rsidRDefault="007C0F0E" w:rsidP="007C0F0E">
      <w:pPr>
        <w:rPr>
          <w:lang w:val="de-DE"/>
        </w:rPr>
      </w:pPr>
      <w:r>
        <w:t>1</w:t>
      </w:r>
      <w:r w:rsidRPr="00943498">
        <w:rPr>
          <w:lang w:val="de-DE"/>
        </w:rPr>
        <w:t>)</w:t>
      </w:r>
      <w:r w:rsidR="00943498" w:rsidRPr="00943498">
        <w:rPr>
          <w:lang w:val="de-DE"/>
        </w:rPr>
        <w:t xml:space="preserve"> Ein Freund aus Düsseldorf hat den Mutter einen Mantel</w:t>
      </w:r>
      <w:r w:rsidR="00943498">
        <w:rPr>
          <w:lang w:val="de-DE"/>
        </w:rPr>
        <w:t xml:space="preserve"> gekauft.</w:t>
      </w:r>
    </w:p>
    <w:p w14:paraId="7707393E" w14:textId="3BE981D9" w:rsidR="007C0F0E" w:rsidRPr="00943498" w:rsidRDefault="007C0F0E" w:rsidP="007C0F0E">
      <w:pPr>
        <w:rPr>
          <w:lang w:val="de-DE"/>
        </w:rPr>
      </w:pPr>
      <w:r w:rsidRPr="00943498">
        <w:rPr>
          <w:lang w:val="de-DE"/>
        </w:rPr>
        <w:t>2)</w:t>
      </w:r>
      <w:r w:rsidR="00943498">
        <w:rPr>
          <w:lang w:val="de-DE"/>
        </w:rPr>
        <w:t xml:space="preserve"> Die Wohnung der Bruder ist in ein Schönen Stadt.</w:t>
      </w:r>
    </w:p>
    <w:p w14:paraId="5360AD23" w14:textId="6B21B266" w:rsidR="007C0F0E" w:rsidRPr="00943498" w:rsidRDefault="007C0F0E" w:rsidP="007C0F0E">
      <w:pPr>
        <w:rPr>
          <w:lang w:val="de-DE"/>
        </w:rPr>
      </w:pPr>
      <w:r w:rsidRPr="00943498">
        <w:rPr>
          <w:lang w:val="de-DE"/>
        </w:rPr>
        <w:t>3)</w:t>
      </w:r>
      <w:r w:rsidR="00943498">
        <w:rPr>
          <w:lang w:val="de-DE"/>
        </w:rPr>
        <w:t xml:space="preserve"> Wem will er der Computer schenken? </w:t>
      </w:r>
      <w:r w:rsidR="007479DD">
        <w:rPr>
          <w:lang w:val="de-DE"/>
        </w:rPr>
        <w:t>De</w:t>
      </w:r>
      <w:r w:rsidR="00682E2A">
        <w:rPr>
          <w:lang w:val="de-DE"/>
        </w:rPr>
        <w:t>r</w:t>
      </w:r>
      <w:r w:rsidR="007479DD">
        <w:rPr>
          <w:lang w:val="de-DE"/>
        </w:rPr>
        <w:t xml:space="preserve"> Sohn.</w:t>
      </w:r>
    </w:p>
    <w:p w14:paraId="7E895330" w14:textId="0F4DBD42" w:rsidR="007C0F0E" w:rsidRPr="00943498" w:rsidRDefault="007C0F0E" w:rsidP="007C0F0E">
      <w:pPr>
        <w:rPr>
          <w:lang w:val="de-DE"/>
        </w:rPr>
      </w:pPr>
      <w:r w:rsidRPr="00943498">
        <w:rPr>
          <w:lang w:val="de-DE"/>
        </w:rPr>
        <w:t>4)</w:t>
      </w:r>
      <w:r w:rsidR="007479DD">
        <w:rPr>
          <w:lang w:val="de-DE"/>
        </w:rPr>
        <w:t xml:space="preserve"> Die Reise kostet viel Geld.</w:t>
      </w:r>
    </w:p>
    <w:p w14:paraId="4A41B0AF" w14:textId="5523F33A" w:rsidR="007C0F0E" w:rsidRDefault="007C0F0E" w:rsidP="007C0F0E"/>
    <w:p w14:paraId="5F36E71D" w14:textId="090AB6C3" w:rsidR="007C0F0E" w:rsidRDefault="007C0F0E" w:rsidP="007C0F0E">
      <w:r>
        <w:t>III) Mettre l’élément souligné en 1ère place et conjuguer au présent :</w:t>
      </w:r>
    </w:p>
    <w:p w14:paraId="7DF5ECCB" w14:textId="7E0B3505" w:rsidR="007479DD" w:rsidRDefault="007479DD" w:rsidP="007479DD">
      <w:pPr>
        <w:pStyle w:val="Paragraphedeliste"/>
        <w:numPr>
          <w:ilvl w:val="0"/>
          <w:numId w:val="1"/>
        </w:numPr>
        <w:rPr>
          <w:lang w:val="de-DE"/>
        </w:rPr>
      </w:pPr>
      <w:r w:rsidRPr="007479DD">
        <w:rPr>
          <w:lang w:val="de-DE"/>
        </w:rPr>
        <w:t xml:space="preserve">Er eine </w:t>
      </w:r>
      <w:r>
        <w:rPr>
          <w:lang w:val="de-DE"/>
        </w:rPr>
        <w:t>G</w:t>
      </w:r>
      <w:r w:rsidRPr="007479DD">
        <w:rPr>
          <w:lang w:val="de-DE"/>
        </w:rPr>
        <w:t xml:space="preserve">eige / </w:t>
      </w:r>
      <w:r w:rsidRPr="007479DD">
        <w:rPr>
          <w:u w:val="single"/>
          <w:lang w:val="de-DE"/>
        </w:rPr>
        <w:t>zu Weihnachten</w:t>
      </w:r>
      <w:r w:rsidRPr="007479DD">
        <w:rPr>
          <w:lang w:val="de-DE"/>
        </w:rPr>
        <w:t xml:space="preserve"> / bekommen</w:t>
      </w:r>
    </w:p>
    <w:p w14:paraId="0EFDEF9A" w14:textId="36C95710" w:rsidR="007479DD" w:rsidRPr="007479DD" w:rsidRDefault="007479DD" w:rsidP="007479DD">
      <w:pPr>
        <w:pStyle w:val="Paragraphedeliste"/>
        <w:rPr>
          <w:lang w:val="de-DE"/>
        </w:rPr>
      </w:pPr>
      <w:r>
        <w:rPr>
          <w:lang w:val="de-DE"/>
        </w:rPr>
        <w:t>Zum Weinachten bekommt er eine Geige.</w:t>
      </w:r>
    </w:p>
    <w:p w14:paraId="61979F9B" w14:textId="2A8F0341" w:rsidR="007C0F0E" w:rsidRDefault="007479DD" w:rsidP="007479DD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Essen / du /</w:t>
      </w:r>
      <w:r w:rsidRPr="007479DD">
        <w:rPr>
          <w:u w:val="single"/>
          <w:lang w:val="de-DE"/>
        </w:rPr>
        <w:t xml:space="preserve"> auf der Terrasse</w:t>
      </w:r>
      <w:r>
        <w:rPr>
          <w:lang w:val="de-DE"/>
        </w:rPr>
        <w:t xml:space="preserve"> / jeden Morgen.</w:t>
      </w:r>
    </w:p>
    <w:p w14:paraId="4B7C95BA" w14:textId="31B6A30B" w:rsidR="007479DD" w:rsidRPr="007479DD" w:rsidRDefault="007479DD" w:rsidP="007479DD">
      <w:pPr>
        <w:pStyle w:val="Paragraphedeliste"/>
        <w:rPr>
          <w:lang w:val="de-DE"/>
        </w:rPr>
      </w:pPr>
      <w:r>
        <w:rPr>
          <w:lang w:val="de-DE"/>
        </w:rPr>
        <w:t>Auf der Terrasse du esst jeden Morgen.</w:t>
      </w:r>
    </w:p>
    <w:p w14:paraId="795AEEC0" w14:textId="30862EC4" w:rsidR="007C0F0E" w:rsidRDefault="007C0F0E" w:rsidP="007C0F0E"/>
    <w:p w14:paraId="26BCE827" w14:textId="72496750" w:rsidR="007C0F0E" w:rsidRDefault="007C0F0E" w:rsidP="007C0F0E">
      <w:r>
        <w:t>IV) Construisez la phrase correctement après la conjonction de coordination :</w:t>
      </w:r>
    </w:p>
    <w:p w14:paraId="050D6951" w14:textId="6E517347" w:rsidR="007C0F0E" w:rsidRPr="007479DD" w:rsidRDefault="007479DD" w:rsidP="007479DD">
      <w:pPr>
        <w:pStyle w:val="Paragraphedeliste"/>
        <w:numPr>
          <w:ilvl w:val="0"/>
          <w:numId w:val="2"/>
        </w:numPr>
        <w:rPr>
          <w:lang w:val="de-DE"/>
        </w:rPr>
      </w:pPr>
      <w:r w:rsidRPr="007479DD">
        <w:rPr>
          <w:lang w:val="de-DE"/>
        </w:rPr>
        <w:t>Er geht in die Schule, aber / schlecht / er / arbeitet</w:t>
      </w:r>
    </w:p>
    <w:p w14:paraId="38B40C87" w14:textId="42F94F56" w:rsidR="007479DD" w:rsidRPr="007479DD" w:rsidRDefault="00BE1DCF" w:rsidP="007479DD">
      <w:pPr>
        <w:pStyle w:val="Paragraphedeliste"/>
        <w:rPr>
          <w:lang w:val="de-DE"/>
        </w:rPr>
      </w:pPr>
      <w:r>
        <w:rPr>
          <w:lang w:val="de-DE"/>
        </w:rPr>
        <w:t>Er geht in die Schule, aber er arbeitet schlecht.</w:t>
      </w:r>
    </w:p>
    <w:p w14:paraId="1E56BB3C" w14:textId="29DD6D39" w:rsidR="007479DD" w:rsidRDefault="007479DD" w:rsidP="007479DD">
      <w:pPr>
        <w:pStyle w:val="Paragraphedeliste"/>
        <w:numPr>
          <w:ilvl w:val="0"/>
          <w:numId w:val="2"/>
        </w:numPr>
        <w:rPr>
          <w:lang w:val="de-DE"/>
        </w:rPr>
      </w:pPr>
      <w:r w:rsidRPr="007479DD">
        <w:rPr>
          <w:lang w:val="de-DE"/>
        </w:rPr>
        <w:t>Er kann nicht kommen, denn / er / ist / krank</w:t>
      </w:r>
    </w:p>
    <w:p w14:paraId="1965F735" w14:textId="474A8B64" w:rsidR="00BE1DCF" w:rsidRPr="00BE1DCF" w:rsidRDefault="00BE1DCF" w:rsidP="00BE1DCF">
      <w:pPr>
        <w:pStyle w:val="Paragraphedeliste"/>
        <w:rPr>
          <w:lang w:val="de-DE"/>
        </w:rPr>
      </w:pPr>
      <w:r w:rsidRPr="007479DD">
        <w:rPr>
          <w:lang w:val="de-DE"/>
        </w:rPr>
        <w:t>Er kann nicht kommen, denn er ist krank</w:t>
      </w:r>
      <w:r>
        <w:rPr>
          <w:lang w:val="de-DE"/>
        </w:rPr>
        <w:t>.</w:t>
      </w:r>
    </w:p>
    <w:p w14:paraId="78DD7544" w14:textId="77777777" w:rsidR="007479DD" w:rsidRDefault="007479DD" w:rsidP="007C0F0E"/>
    <w:p w14:paraId="02391B8A" w14:textId="7057F1A0" w:rsidR="007C0F0E" w:rsidRDefault="007C0F0E" w:rsidP="007C0F0E">
      <w:r>
        <w:t>V)</w:t>
      </w:r>
    </w:p>
    <w:p w14:paraId="063BFCDA" w14:textId="67BDA589" w:rsidR="00BE1DCF" w:rsidRPr="00BE1DCF" w:rsidRDefault="00943498" w:rsidP="007C0F0E">
      <w:r w:rsidRPr="00943498">
        <w:rPr>
          <w:lang w:val="de-DE"/>
        </w:rPr>
        <w:t>a)</w:t>
      </w:r>
      <w:r w:rsidR="00BE1DCF">
        <w:rPr>
          <w:lang w:val="de-DE"/>
        </w:rPr>
        <w:t xml:space="preserve"> </w:t>
      </w:r>
      <w:r w:rsidR="00BE1DCF" w:rsidRPr="00BE1DCF">
        <w:t xml:space="preserve">Introduire la 2ème phrase par </w:t>
      </w:r>
      <w:r w:rsidR="00BE1DCF" w:rsidRPr="00BE1DCF">
        <w:rPr>
          <w:lang w:val="de-DE"/>
        </w:rPr>
        <w:t>wenn</w:t>
      </w:r>
      <w:r w:rsidR="00BE1DCF" w:rsidRPr="00BE1DCF">
        <w:t>:</w:t>
      </w:r>
      <w:bookmarkStart w:id="0" w:name="_GoBack"/>
      <w:bookmarkEnd w:id="0"/>
    </w:p>
    <w:p w14:paraId="7184638A" w14:textId="0F3B0359" w:rsidR="00BE1DCF" w:rsidRDefault="00BE1DCF" w:rsidP="007C0F0E">
      <w:pPr>
        <w:rPr>
          <w:lang w:val="de-DE"/>
        </w:rPr>
      </w:pPr>
      <w:r>
        <w:rPr>
          <w:lang w:val="de-DE"/>
        </w:rPr>
        <w:tab/>
        <w:t>Wir kommen morgen bei dir vorbei, wir haben Zeit</w:t>
      </w:r>
    </w:p>
    <w:p w14:paraId="65FC2633" w14:textId="0D89224F" w:rsidR="00BE1DCF" w:rsidRPr="00943498" w:rsidRDefault="00BE1DCF" w:rsidP="007C0F0E">
      <w:pPr>
        <w:rPr>
          <w:lang w:val="de-DE"/>
        </w:rPr>
      </w:pPr>
      <w:r>
        <w:rPr>
          <w:lang w:val="de-DE"/>
        </w:rPr>
        <w:tab/>
      </w:r>
      <w:r w:rsidR="001B65D2">
        <w:rPr>
          <w:lang w:val="de-DE"/>
        </w:rPr>
        <w:t>Wir kommen morgen bei dir vorbei, wenn wir haben Zeit.</w:t>
      </w:r>
    </w:p>
    <w:p w14:paraId="3A498F9C" w14:textId="071B0E90" w:rsidR="00943498" w:rsidRDefault="00943498" w:rsidP="007C0F0E">
      <w:pPr>
        <w:rPr>
          <w:lang w:val="de-DE"/>
        </w:rPr>
      </w:pPr>
      <w:r w:rsidRPr="00943498">
        <w:rPr>
          <w:lang w:val="de-DE"/>
        </w:rPr>
        <w:t>b)</w:t>
      </w:r>
      <w:r w:rsidR="00BE1DCF">
        <w:rPr>
          <w:lang w:val="de-DE"/>
        </w:rPr>
        <w:t xml:space="preserve"> </w:t>
      </w:r>
      <w:r w:rsidR="00BE1DCF" w:rsidRPr="00BE1DCF">
        <w:t>Puis transformez la phrase ci-dessus en mettant la subordonnée en tête de phrase:</w:t>
      </w:r>
    </w:p>
    <w:p w14:paraId="340A6E6C" w14:textId="7B70A0A2" w:rsidR="00BE1DCF" w:rsidRPr="00943498" w:rsidRDefault="001B65D2" w:rsidP="007C0F0E">
      <w:pPr>
        <w:rPr>
          <w:lang w:val="de-DE"/>
        </w:rPr>
      </w:pPr>
      <w:r>
        <w:rPr>
          <w:lang w:val="de-DE"/>
        </w:rPr>
        <w:t>Wenn wir haben Zeit, wir kommen morgen bei dir vorbei.</w:t>
      </w:r>
    </w:p>
    <w:p w14:paraId="2431A036" w14:textId="1EDC0924" w:rsidR="00943498" w:rsidRDefault="00943498" w:rsidP="007C0F0E"/>
    <w:p w14:paraId="7A577587" w14:textId="4BB71BC4" w:rsidR="00943498" w:rsidRDefault="00943498" w:rsidP="007C0F0E">
      <w:r>
        <w:t>VI) Traduire en allemand :</w:t>
      </w:r>
    </w:p>
    <w:p w14:paraId="4AB11C46" w14:textId="438FA809" w:rsidR="00943498" w:rsidRDefault="001B65D2" w:rsidP="001B65D2">
      <w:pPr>
        <w:pStyle w:val="Paragraphedeliste"/>
        <w:numPr>
          <w:ilvl w:val="0"/>
          <w:numId w:val="3"/>
        </w:numPr>
      </w:pPr>
      <w:r>
        <w:t xml:space="preserve">La famille d’accueil (article+nom) = </w:t>
      </w:r>
      <w:r w:rsidRPr="001B65D2">
        <w:rPr>
          <w:lang w:val="de-DE"/>
        </w:rPr>
        <w:t>die Gastfamilie</w:t>
      </w:r>
    </w:p>
    <w:p w14:paraId="6C60D594" w14:textId="04CA412B" w:rsidR="001B65D2" w:rsidRDefault="001B65D2" w:rsidP="001B65D2">
      <w:pPr>
        <w:pStyle w:val="Paragraphedeliste"/>
        <w:numPr>
          <w:ilvl w:val="0"/>
          <w:numId w:val="3"/>
        </w:numPr>
      </w:pPr>
      <w:r>
        <w:t xml:space="preserve">Avoir le mal du pays = </w:t>
      </w:r>
      <w:r w:rsidRPr="001B65D2">
        <w:rPr>
          <w:lang w:val="de-DE"/>
        </w:rPr>
        <w:t>Heimweh</w:t>
      </w:r>
    </w:p>
    <w:p w14:paraId="71ED81B9" w14:textId="1C0CF1F2" w:rsidR="001B65D2" w:rsidRDefault="001B65D2" w:rsidP="001B65D2">
      <w:pPr>
        <w:pStyle w:val="Paragraphedeliste"/>
        <w:numPr>
          <w:ilvl w:val="0"/>
          <w:numId w:val="3"/>
        </w:numPr>
      </w:pPr>
      <w:r>
        <w:t xml:space="preserve">Impressionnant = </w:t>
      </w:r>
      <w:r w:rsidR="003D3376" w:rsidRPr="003D3376">
        <w:rPr>
          <w:lang w:val="de-DE"/>
        </w:rPr>
        <w:t>Beeindruckend</w:t>
      </w:r>
    </w:p>
    <w:p w14:paraId="04C8B860" w14:textId="171B2CE4" w:rsidR="001B65D2" w:rsidRDefault="001B65D2" w:rsidP="001B65D2">
      <w:pPr>
        <w:pStyle w:val="Paragraphedeliste"/>
        <w:numPr>
          <w:ilvl w:val="0"/>
          <w:numId w:val="3"/>
        </w:numPr>
      </w:pPr>
      <w:r>
        <w:t xml:space="preserve">La prison = </w:t>
      </w:r>
      <w:r w:rsidR="003D3376" w:rsidRPr="003D3376">
        <w:rPr>
          <w:lang w:val="de-DE"/>
        </w:rPr>
        <w:t>Gefängnis</w:t>
      </w:r>
    </w:p>
    <w:p w14:paraId="71B78632" w14:textId="5E0E1866" w:rsidR="001B65D2" w:rsidRDefault="001B65D2" w:rsidP="001B65D2">
      <w:pPr>
        <w:pStyle w:val="Paragraphedeliste"/>
        <w:numPr>
          <w:ilvl w:val="0"/>
          <w:numId w:val="3"/>
        </w:numPr>
      </w:pPr>
      <w:r>
        <w:t xml:space="preserve">Quitter = </w:t>
      </w:r>
      <w:r w:rsidR="003D3376" w:rsidRPr="003D3376">
        <w:rPr>
          <w:lang w:val="de-DE"/>
        </w:rPr>
        <w:t>Verlassen</w:t>
      </w:r>
    </w:p>
    <w:p w14:paraId="4C5307E3" w14:textId="64D5CF0C" w:rsidR="001B65D2" w:rsidRDefault="001B65D2" w:rsidP="001B65D2">
      <w:pPr>
        <w:pStyle w:val="Paragraphedeliste"/>
        <w:numPr>
          <w:ilvl w:val="0"/>
          <w:numId w:val="3"/>
        </w:numPr>
      </w:pPr>
      <w:r>
        <w:t xml:space="preserve">Le cours (article+nom) = </w:t>
      </w:r>
      <w:r w:rsidR="003D3376" w:rsidRPr="003D3376">
        <w:rPr>
          <w:lang w:val="de-DE"/>
        </w:rPr>
        <w:t>Der Kurs</w:t>
      </w:r>
    </w:p>
    <w:sectPr w:rsidR="001B65D2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DBA5C" w14:textId="77777777" w:rsidR="00CC1FE8" w:rsidRDefault="00CC1FE8" w:rsidP="007C0F0E">
      <w:r>
        <w:separator/>
      </w:r>
    </w:p>
  </w:endnote>
  <w:endnote w:type="continuationSeparator" w:id="0">
    <w:p w14:paraId="6874F375" w14:textId="77777777" w:rsidR="00CC1FE8" w:rsidRDefault="00CC1FE8" w:rsidP="007C0F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7337128"/>
      <w:docPartObj>
        <w:docPartGallery w:val="Page Numbers (Bottom of Page)"/>
        <w:docPartUnique/>
      </w:docPartObj>
    </w:sdtPr>
    <w:sdtEndPr/>
    <w:sdtContent>
      <w:p w14:paraId="28437F7D" w14:textId="6AEB8837" w:rsidR="007C0F0E" w:rsidRDefault="007C0F0E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76F08AB1" wp14:editId="0B0AF76A">
                  <wp:simplePos x="0" y="0"/>
                  <wp:positionH relativeFrom="rightMargin">
                    <wp:posOffset>11066</wp:posOffset>
                  </wp:positionH>
                  <wp:positionV relativeFrom="bottomMargin">
                    <wp:posOffset>74622</wp:posOffset>
                  </wp:positionV>
                  <wp:extent cx="437627" cy="342167"/>
                  <wp:effectExtent l="0" t="0" r="19685" b="2032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627" cy="342167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505B266" w14:textId="77777777" w:rsidR="007C0F0E" w:rsidRDefault="007C0F0E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6F08AB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85pt;margin-top:5.9pt;width:34.45pt;height:26.9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" o:allowincell="f" adj="14135" strokecolor="gray" strokeweight=".25pt">
                  <v:textbox>
                    <w:txbxContent>
                      <w:p w14:paraId="0505B266" w14:textId="77777777" w:rsidR="007C0F0E" w:rsidRDefault="007C0F0E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18CEC" w14:textId="77777777" w:rsidR="00CC1FE8" w:rsidRDefault="00CC1FE8" w:rsidP="007C0F0E">
      <w:r>
        <w:separator/>
      </w:r>
    </w:p>
  </w:footnote>
  <w:footnote w:type="continuationSeparator" w:id="0">
    <w:p w14:paraId="6E3BD2C0" w14:textId="77777777" w:rsidR="00CC1FE8" w:rsidRDefault="00CC1FE8" w:rsidP="007C0F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DE7B1" w14:textId="7A286788" w:rsidR="007C0F0E" w:rsidRDefault="007C0F0E">
    <w:pPr>
      <w:pStyle w:val="En-tte"/>
    </w:pPr>
    <w:r>
      <w:t>Henry Letellier 1</w:t>
    </w:r>
    <w:r w:rsidRPr="007C0F0E">
      <w:rPr>
        <w:vertAlign w:val="superscript"/>
      </w:rPr>
      <w:t>ère</w:t>
    </w:r>
    <w:r>
      <w:t xml:space="preserve"> G6</w:t>
    </w:r>
    <w:r>
      <w:tab/>
      <w:t>Deutsch</w:t>
    </w:r>
    <w:r>
      <w:tab/>
    </w:r>
    <w:r>
      <w:rPr>
        <w:lang w:val="de-DE"/>
      </w:rPr>
      <w:t>Sonntag, den 3. November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B265D"/>
    <w:multiLevelType w:val="hybridMultilevel"/>
    <w:tmpl w:val="CE123EA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BF7F87"/>
    <w:multiLevelType w:val="hybridMultilevel"/>
    <w:tmpl w:val="F9524E9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2A11BD"/>
    <w:multiLevelType w:val="hybridMultilevel"/>
    <w:tmpl w:val="F2C04B5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MDI3sTAzNLcwMLRQ0lEKTi0uzszPAykwqgUAOvX8uywAAAA="/>
  </w:docVars>
  <w:rsids>
    <w:rsidRoot w:val="005825F6"/>
    <w:rsid w:val="00115C1F"/>
    <w:rsid w:val="001B65D2"/>
    <w:rsid w:val="002F43F7"/>
    <w:rsid w:val="003D3376"/>
    <w:rsid w:val="00401AFB"/>
    <w:rsid w:val="005825F6"/>
    <w:rsid w:val="00682E2A"/>
    <w:rsid w:val="0070443F"/>
    <w:rsid w:val="007479DD"/>
    <w:rsid w:val="007C0F0E"/>
    <w:rsid w:val="00943498"/>
    <w:rsid w:val="00A7412A"/>
    <w:rsid w:val="00BE1DCF"/>
    <w:rsid w:val="00CC1FE8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651166C"/>
  <w15:chartTrackingRefBased/>
  <w15:docId w15:val="{48EFEF2F-FFFA-40DB-9E80-F6B1C3CA1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C0F0E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7C0F0E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7C0F0E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7C0F0E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7479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12</Words>
  <Characters>1056</Characters>
  <Application>Microsoft Office Word</Application>
  <DocSecurity>0</DocSecurity>
  <Lines>17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1-03T19:25:00Z</dcterms:created>
  <dcterms:modified xsi:type="dcterms:W3CDTF">2019-11-06T13:10:00Z</dcterms:modified>
</cp:coreProperties>
</file>